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AE83F" w14:textId="2E238DFE" w:rsidR="005504BD" w:rsidRPr="0083779B" w:rsidRDefault="001E338F" w:rsidP="00A2308F">
      <w:pPr>
        <w:jc w:val="center"/>
        <w:rPr>
          <w:b/>
          <w:bCs/>
          <w:i/>
          <w:iCs/>
          <w:sz w:val="36"/>
          <w:szCs w:val="36"/>
          <w:u w:val="single"/>
        </w:rPr>
      </w:pPr>
      <w:r w:rsidRPr="0083779B">
        <w:rPr>
          <w:b/>
          <w:bCs/>
          <w:i/>
          <w:iCs/>
          <w:sz w:val="36"/>
          <w:szCs w:val="36"/>
          <w:u w:val="single"/>
        </w:rPr>
        <w:t>Project 2</w:t>
      </w:r>
    </w:p>
    <w:p w14:paraId="4938A035" w14:textId="013B8F47" w:rsidR="001E338F" w:rsidRPr="0083779B" w:rsidRDefault="001E338F" w:rsidP="00A2308F">
      <w:pPr>
        <w:jc w:val="center"/>
        <w:rPr>
          <w:b/>
          <w:bCs/>
          <w:i/>
          <w:iCs/>
          <w:sz w:val="36"/>
          <w:szCs w:val="36"/>
          <w:u w:val="single"/>
        </w:rPr>
      </w:pPr>
      <w:r w:rsidRPr="0083779B">
        <w:rPr>
          <w:b/>
          <w:bCs/>
          <w:i/>
          <w:iCs/>
          <w:sz w:val="36"/>
          <w:szCs w:val="36"/>
          <w:u w:val="single"/>
        </w:rPr>
        <w:t>Web Application Development</w:t>
      </w:r>
    </w:p>
    <w:p w14:paraId="0C111C63" w14:textId="38D3492B" w:rsidR="001E338F" w:rsidRPr="0083779B" w:rsidRDefault="001E338F" w:rsidP="00A2308F">
      <w:pPr>
        <w:jc w:val="center"/>
        <w:rPr>
          <w:b/>
          <w:bCs/>
          <w:i/>
          <w:iCs/>
          <w:sz w:val="36"/>
          <w:szCs w:val="36"/>
          <w:u w:val="single"/>
        </w:rPr>
      </w:pPr>
      <w:r w:rsidRPr="0083779B">
        <w:rPr>
          <w:b/>
          <w:bCs/>
          <w:i/>
          <w:iCs/>
          <w:sz w:val="36"/>
          <w:szCs w:val="36"/>
          <w:u w:val="single"/>
        </w:rPr>
        <w:t>Student Name: Zubair Ali</w:t>
      </w:r>
    </w:p>
    <w:p w14:paraId="1887068D" w14:textId="0F130A6B" w:rsidR="001E338F" w:rsidRPr="0083779B" w:rsidRDefault="001E338F" w:rsidP="00A2308F">
      <w:pPr>
        <w:jc w:val="center"/>
        <w:rPr>
          <w:b/>
          <w:bCs/>
          <w:i/>
          <w:iCs/>
          <w:sz w:val="36"/>
          <w:szCs w:val="36"/>
          <w:u w:val="single"/>
        </w:rPr>
      </w:pPr>
      <w:r w:rsidRPr="0083779B">
        <w:rPr>
          <w:b/>
          <w:bCs/>
          <w:i/>
          <w:iCs/>
          <w:sz w:val="36"/>
          <w:szCs w:val="36"/>
          <w:u w:val="single"/>
        </w:rPr>
        <w:t>Student ID: 104823405</w:t>
      </w:r>
    </w:p>
    <w:p w14:paraId="680BFC47" w14:textId="6DEA9A52" w:rsidR="00A2308F" w:rsidRPr="0083779B" w:rsidRDefault="00A2308F" w:rsidP="00A2308F">
      <w:pPr>
        <w:jc w:val="center"/>
        <w:rPr>
          <w:b/>
          <w:bCs/>
          <w:i/>
          <w:iCs/>
          <w:sz w:val="36"/>
          <w:szCs w:val="36"/>
          <w:u w:val="single"/>
        </w:rPr>
      </w:pPr>
      <w:r w:rsidRPr="0083779B">
        <w:rPr>
          <w:b/>
          <w:bCs/>
          <w:i/>
          <w:iCs/>
          <w:sz w:val="36"/>
          <w:szCs w:val="36"/>
          <w:u w:val="single"/>
        </w:rPr>
        <w:t>Project Name: ShopOnline</w:t>
      </w:r>
    </w:p>
    <w:p w14:paraId="15A16D28" w14:textId="77777777" w:rsidR="001E338F" w:rsidRDefault="001E338F" w:rsidP="001E338F"/>
    <w:p w14:paraId="37862ED8" w14:textId="38330F69" w:rsidR="001E338F" w:rsidRPr="0083779B" w:rsidRDefault="001E338F" w:rsidP="0083779B">
      <w:pPr>
        <w:pStyle w:val="ListParagraph"/>
        <w:numPr>
          <w:ilvl w:val="0"/>
          <w:numId w:val="3"/>
        </w:numPr>
        <w:rPr>
          <w:b/>
          <w:bCs/>
          <w:sz w:val="32"/>
          <w:szCs w:val="32"/>
        </w:rPr>
      </w:pPr>
      <w:r w:rsidRPr="0083779B">
        <w:rPr>
          <w:b/>
          <w:bCs/>
          <w:sz w:val="32"/>
          <w:szCs w:val="32"/>
        </w:rPr>
        <w:t>List of files in the system:</w:t>
      </w:r>
    </w:p>
    <w:p w14:paraId="36DF3195" w14:textId="635E7E7D" w:rsidR="001E338F" w:rsidRPr="00AF636A" w:rsidRDefault="001E338F" w:rsidP="001E338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F636A">
        <w:rPr>
          <w:b/>
          <w:bCs/>
          <w:sz w:val="24"/>
          <w:szCs w:val="24"/>
        </w:rPr>
        <w:t>PHP Files:</w:t>
      </w:r>
      <w:r w:rsidRPr="00AF636A">
        <w:rPr>
          <w:sz w:val="24"/>
          <w:szCs w:val="24"/>
        </w:rPr>
        <w:t xml:space="preserve"> register.php, login.php, bid.php, createListing.php, fetch_auction_items.php, generateReport.php, logout.php, maintenance.php, updateBidPrice.php, updateBidPriceAndStatus.php</w:t>
      </w:r>
      <w:r w:rsidR="00A6544D" w:rsidRPr="00AF636A">
        <w:rPr>
          <w:sz w:val="24"/>
          <w:szCs w:val="24"/>
        </w:rPr>
        <w:t>. These files are located at Project2 folder of mercury.</w:t>
      </w:r>
    </w:p>
    <w:p w14:paraId="0D2C1AF6" w14:textId="29B00A18" w:rsidR="001E338F" w:rsidRPr="00AF636A" w:rsidRDefault="001E338F" w:rsidP="001E338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F636A">
        <w:rPr>
          <w:b/>
          <w:bCs/>
          <w:sz w:val="24"/>
          <w:szCs w:val="24"/>
        </w:rPr>
        <w:t>XML Files:</w:t>
      </w:r>
      <w:r w:rsidRPr="00AF636A">
        <w:rPr>
          <w:sz w:val="24"/>
          <w:szCs w:val="24"/>
        </w:rPr>
        <w:t xml:space="preserve"> auction.xml, customer.xml</w:t>
      </w:r>
      <w:r w:rsidR="00A6544D" w:rsidRPr="00AF636A">
        <w:rPr>
          <w:sz w:val="24"/>
          <w:szCs w:val="24"/>
        </w:rPr>
        <w:t>. These files will be located at data directory of mercury.</w:t>
      </w:r>
    </w:p>
    <w:p w14:paraId="720E423C" w14:textId="77777777" w:rsidR="0083779B" w:rsidRPr="00AF636A" w:rsidRDefault="001E338F" w:rsidP="0083779B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AF636A">
        <w:rPr>
          <w:b/>
          <w:bCs/>
          <w:sz w:val="24"/>
          <w:szCs w:val="24"/>
        </w:rPr>
        <w:t xml:space="preserve">CSS Files: </w:t>
      </w:r>
      <w:r w:rsidRPr="00AF636A">
        <w:rPr>
          <w:sz w:val="24"/>
          <w:szCs w:val="24"/>
        </w:rPr>
        <w:t>bid.css, createListing.css, logic.css, register.css</w:t>
      </w:r>
      <w:r w:rsidR="00A6544D" w:rsidRPr="00AF636A">
        <w:rPr>
          <w:sz w:val="24"/>
          <w:szCs w:val="24"/>
        </w:rPr>
        <w:t>. These files are located at Project2 folder of mercury.</w:t>
      </w:r>
    </w:p>
    <w:p w14:paraId="03379CF7" w14:textId="77777777" w:rsidR="0083779B" w:rsidRDefault="0083779B" w:rsidP="0083779B">
      <w:pPr>
        <w:pStyle w:val="ListParagraph"/>
        <w:rPr>
          <w:b/>
          <w:bCs/>
        </w:rPr>
      </w:pPr>
    </w:p>
    <w:p w14:paraId="416EA727" w14:textId="0CB109BA" w:rsidR="00A2308F" w:rsidRPr="0083779B" w:rsidRDefault="00724221" w:rsidP="0083779B">
      <w:pPr>
        <w:pStyle w:val="ListParagraph"/>
        <w:numPr>
          <w:ilvl w:val="0"/>
          <w:numId w:val="3"/>
        </w:numPr>
        <w:rPr>
          <w:b/>
          <w:bCs/>
          <w:sz w:val="32"/>
          <w:szCs w:val="32"/>
        </w:rPr>
      </w:pPr>
      <w:r w:rsidRPr="0083779B">
        <w:rPr>
          <w:b/>
          <w:bCs/>
          <w:sz w:val="32"/>
          <w:szCs w:val="32"/>
        </w:rPr>
        <w:t>How to Use the ShopOnline System:</w:t>
      </w:r>
    </w:p>
    <w:p w14:paraId="49ECFB9F" w14:textId="0C7321AA" w:rsidR="00A2308F" w:rsidRPr="0083779B" w:rsidRDefault="00A2308F" w:rsidP="00A2308F">
      <w:pPr>
        <w:rPr>
          <w:b/>
          <w:bCs/>
          <w:sz w:val="28"/>
          <w:szCs w:val="28"/>
        </w:rPr>
      </w:pPr>
      <w:r w:rsidRPr="0083779B">
        <w:rPr>
          <w:b/>
          <w:bCs/>
          <w:sz w:val="28"/>
          <w:szCs w:val="28"/>
        </w:rPr>
        <w:t>ShopOnline User Guide</w:t>
      </w:r>
      <w:r w:rsidR="0083779B">
        <w:rPr>
          <w:b/>
          <w:bCs/>
          <w:sz w:val="28"/>
          <w:szCs w:val="28"/>
        </w:rPr>
        <w:t>:</w:t>
      </w:r>
    </w:p>
    <w:p w14:paraId="310E7464" w14:textId="2CF9F685" w:rsidR="00A2308F" w:rsidRPr="00AF636A" w:rsidRDefault="00A2308F" w:rsidP="00A2308F">
      <w:pPr>
        <w:rPr>
          <w:sz w:val="24"/>
          <w:szCs w:val="24"/>
        </w:rPr>
      </w:pPr>
      <w:r w:rsidRPr="00AF636A">
        <w:rPr>
          <w:sz w:val="24"/>
          <w:szCs w:val="24"/>
        </w:rPr>
        <w:t>Welcome to ShopOnline, your go-to platform for buying and selling items using the exciting English Auction strategy! Below, we'll guide you through the various components of ShopOnline and explain how to use each feature effectively.</w:t>
      </w:r>
    </w:p>
    <w:p w14:paraId="1293EF15" w14:textId="77777777" w:rsidR="00A2308F" w:rsidRPr="00AF636A" w:rsidRDefault="00A2308F" w:rsidP="00A2308F">
      <w:pPr>
        <w:rPr>
          <w:b/>
          <w:bCs/>
          <w:sz w:val="24"/>
          <w:szCs w:val="24"/>
        </w:rPr>
      </w:pPr>
      <w:r w:rsidRPr="00AF636A">
        <w:rPr>
          <w:b/>
          <w:bCs/>
          <w:sz w:val="24"/>
          <w:szCs w:val="24"/>
        </w:rPr>
        <w:t>1. Login/Registration:</w:t>
      </w:r>
    </w:p>
    <w:p w14:paraId="5047A86F" w14:textId="77777777" w:rsidR="00A2308F" w:rsidRPr="00AF636A" w:rsidRDefault="00A2308F" w:rsidP="00A2308F">
      <w:pPr>
        <w:rPr>
          <w:b/>
          <w:bCs/>
          <w:sz w:val="24"/>
          <w:szCs w:val="24"/>
        </w:rPr>
      </w:pPr>
      <w:r w:rsidRPr="00AF636A">
        <w:rPr>
          <w:b/>
          <w:bCs/>
          <w:sz w:val="24"/>
          <w:szCs w:val="24"/>
        </w:rPr>
        <w:t>Existing Customers (Login):</w:t>
      </w:r>
    </w:p>
    <w:p w14:paraId="68157FD1" w14:textId="77777777" w:rsidR="00A2308F" w:rsidRPr="00AF636A" w:rsidRDefault="00A2308F" w:rsidP="0083779B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F636A">
        <w:rPr>
          <w:sz w:val="24"/>
          <w:szCs w:val="24"/>
        </w:rPr>
        <w:t>Enter your registered email address and password.</w:t>
      </w:r>
    </w:p>
    <w:p w14:paraId="1BD5586F" w14:textId="77777777" w:rsidR="00A2308F" w:rsidRPr="00AF636A" w:rsidRDefault="00A2308F" w:rsidP="0083779B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F636A">
        <w:rPr>
          <w:sz w:val="24"/>
          <w:szCs w:val="24"/>
        </w:rPr>
        <w:t>Click "Login" to access your account.</w:t>
      </w:r>
    </w:p>
    <w:p w14:paraId="62AE5631" w14:textId="77777777" w:rsidR="00A2308F" w:rsidRDefault="00A2308F" w:rsidP="0083779B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F636A">
        <w:rPr>
          <w:sz w:val="24"/>
          <w:szCs w:val="24"/>
        </w:rPr>
        <w:t>If successful, you'll be redirected to the bidding page.</w:t>
      </w:r>
    </w:p>
    <w:p w14:paraId="73064278" w14:textId="5055E2A4" w:rsidR="006E0C39" w:rsidRDefault="006E0C39" w:rsidP="006E0C39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You can also reset the form by click on “Reset” button</w:t>
      </w:r>
    </w:p>
    <w:p w14:paraId="32A19053" w14:textId="7BD6C92A" w:rsidR="00470B34" w:rsidRPr="00470B34" w:rsidRDefault="00470B34" w:rsidP="00470B34">
      <w:pPr>
        <w:rPr>
          <w:sz w:val="24"/>
          <w:szCs w:val="24"/>
        </w:rPr>
      </w:pPr>
      <w:r w:rsidRPr="00470B34">
        <w:rPr>
          <w:sz w:val="24"/>
          <w:szCs w:val="24"/>
        </w:rPr>
        <w:lastRenderedPageBreak/>
        <w:drawing>
          <wp:inline distT="0" distB="0" distL="0" distR="0" wp14:anchorId="79F03C4D" wp14:editId="35823539">
            <wp:extent cx="5943600" cy="2705735"/>
            <wp:effectExtent l="0" t="0" r="0" b="0"/>
            <wp:docPr id="1120942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9425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D74A9" w14:textId="4BFD38E2" w:rsidR="00A2308F" w:rsidRPr="00AF636A" w:rsidRDefault="00A2308F" w:rsidP="00A2308F">
      <w:pPr>
        <w:rPr>
          <w:b/>
          <w:bCs/>
          <w:sz w:val="24"/>
          <w:szCs w:val="24"/>
        </w:rPr>
      </w:pPr>
      <w:r w:rsidRPr="00AF636A">
        <w:rPr>
          <w:b/>
          <w:bCs/>
          <w:sz w:val="24"/>
          <w:szCs w:val="24"/>
        </w:rPr>
        <w:t>New Customers (Registration):</w:t>
      </w:r>
    </w:p>
    <w:p w14:paraId="4BE14F96" w14:textId="77777777" w:rsidR="00A2308F" w:rsidRPr="00AF636A" w:rsidRDefault="00A2308F" w:rsidP="0083779B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F636A">
        <w:rPr>
          <w:sz w:val="24"/>
          <w:szCs w:val="24"/>
        </w:rPr>
        <w:t>Fill in your first name, surname, unique email address, password, and re-type the password.</w:t>
      </w:r>
    </w:p>
    <w:p w14:paraId="1DB6FF51" w14:textId="77777777" w:rsidR="00A2308F" w:rsidRPr="00AF636A" w:rsidRDefault="00A2308F" w:rsidP="0083779B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F636A">
        <w:rPr>
          <w:sz w:val="24"/>
          <w:szCs w:val="24"/>
        </w:rPr>
        <w:t>Click "Register" after ensuring all fields are correctly filled.</w:t>
      </w:r>
    </w:p>
    <w:p w14:paraId="106D8764" w14:textId="705DB659" w:rsidR="00A2308F" w:rsidRPr="00AF636A" w:rsidRDefault="00A2308F" w:rsidP="0083779B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F636A">
        <w:rPr>
          <w:sz w:val="24"/>
          <w:szCs w:val="24"/>
        </w:rPr>
        <w:t>Upon successful registration, you'll receive a confirmation email with your customer ID and password.</w:t>
      </w:r>
      <w:r w:rsidR="00CB43EB">
        <w:rPr>
          <w:sz w:val="24"/>
          <w:szCs w:val="24"/>
        </w:rPr>
        <w:t xml:space="preserve"> Please check your spam</w:t>
      </w:r>
      <w:r w:rsidR="0010641D">
        <w:rPr>
          <w:sz w:val="24"/>
          <w:szCs w:val="24"/>
        </w:rPr>
        <w:t>.</w:t>
      </w:r>
    </w:p>
    <w:p w14:paraId="54EFCD4F" w14:textId="77777777" w:rsidR="00A2308F" w:rsidRDefault="00A2308F" w:rsidP="0083779B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F636A">
        <w:rPr>
          <w:sz w:val="24"/>
          <w:szCs w:val="24"/>
        </w:rPr>
        <w:t>Use these credentials to log in.</w:t>
      </w:r>
    </w:p>
    <w:p w14:paraId="7A6A35EB" w14:textId="5B5ACA36" w:rsidR="006E0C39" w:rsidRDefault="006E0C39" w:rsidP="0083779B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You can also reset the form by click on “Reset” button</w:t>
      </w:r>
    </w:p>
    <w:p w14:paraId="67F475E8" w14:textId="43390BF9" w:rsidR="00470B34" w:rsidRPr="00470B34" w:rsidRDefault="00470B34" w:rsidP="00470B34">
      <w:pPr>
        <w:rPr>
          <w:sz w:val="24"/>
          <w:szCs w:val="24"/>
        </w:rPr>
      </w:pPr>
      <w:r w:rsidRPr="00470B34">
        <w:rPr>
          <w:sz w:val="24"/>
          <w:szCs w:val="24"/>
        </w:rPr>
        <w:drawing>
          <wp:inline distT="0" distB="0" distL="0" distR="0" wp14:anchorId="7E8D27DE" wp14:editId="1D0707A0">
            <wp:extent cx="5943600" cy="2705735"/>
            <wp:effectExtent l="0" t="0" r="0" b="0"/>
            <wp:docPr id="13525300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53002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44291" w14:textId="77777777" w:rsidR="00A2308F" w:rsidRPr="00AF636A" w:rsidRDefault="00A2308F" w:rsidP="00A2308F">
      <w:pPr>
        <w:rPr>
          <w:b/>
          <w:bCs/>
          <w:sz w:val="24"/>
          <w:szCs w:val="24"/>
        </w:rPr>
      </w:pPr>
      <w:r w:rsidRPr="00AF636A">
        <w:rPr>
          <w:b/>
          <w:bCs/>
          <w:sz w:val="24"/>
          <w:szCs w:val="24"/>
        </w:rPr>
        <w:t>2. Listing an Item for Selling:</w:t>
      </w:r>
    </w:p>
    <w:p w14:paraId="4E9A799C" w14:textId="77777777" w:rsidR="00A2308F" w:rsidRPr="00AF636A" w:rsidRDefault="00A2308F" w:rsidP="0083779B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F636A">
        <w:rPr>
          <w:sz w:val="24"/>
          <w:szCs w:val="24"/>
        </w:rPr>
        <w:t>Click on the "List Item" tab.</w:t>
      </w:r>
    </w:p>
    <w:p w14:paraId="173833B6" w14:textId="77777777" w:rsidR="00A2308F" w:rsidRPr="00AF636A" w:rsidRDefault="00A2308F" w:rsidP="0083779B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F636A">
        <w:rPr>
          <w:sz w:val="24"/>
          <w:szCs w:val="24"/>
        </w:rPr>
        <w:lastRenderedPageBreak/>
        <w:t>Provide item details including name, category, description, reserve price, buy-it-now price, start price, and duration.</w:t>
      </w:r>
    </w:p>
    <w:p w14:paraId="62247F05" w14:textId="77777777" w:rsidR="00A2308F" w:rsidRPr="00AF636A" w:rsidRDefault="00A2308F" w:rsidP="0083779B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F636A">
        <w:rPr>
          <w:sz w:val="24"/>
          <w:szCs w:val="24"/>
        </w:rPr>
        <w:t>Click "List Item" after validation.</w:t>
      </w:r>
    </w:p>
    <w:p w14:paraId="2D29BB9C" w14:textId="77777777" w:rsidR="00A2308F" w:rsidRDefault="00A2308F" w:rsidP="0083779B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F636A">
        <w:rPr>
          <w:sz w:val="24"/>
          <w:szCs w:val="24"/>
        </w:rPr>
        <w:t>Your item will be listed, and bidding will start immediately.</w:t>
      </w:r>
    </w:p>
    <w:p w14:paraId="5EE7F29A" w14:textId="0F84F8BD" w:rsidR="006E0C39" w:rsidRDefault="006E0C39" w:rsidP="006E0C39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You can also reset the form by click on “Reset” button</w:t>
      </w:r>
    </w:p>
    <w:p w14:paraId="3692D018" w14:textId="08DFC79B" w:rsidR="00470B34" w:rsidRPr="00470B34" w:rsidRDefault="00470B34" w:rsidP="00470B34">
      <w:pPr>
        <w:rPr>
          <w:sz w:val="24"/>
          <w:szCs w:val="24"/>
        </w:rPr>
      </w:pPr>
      <w:r w:rsidRPr="00470B34">
        <w:rPr>
          <w:sz w:val="24"/>
          <w:szCs w:val="24"/>
        </w:rPr>
        <w:drawing>
          <wp:inline distT="0" distB="0" distL="0" distR="0" wp14:anchorId="0BF93198" wp14:editId="05F6A63F">
            <wp:extent cx="5943600" cy="3207385"/>
            <wp:effectExtent l="0" t="0" r="0" b="0"/>
            <wp:docPr id="17235626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56265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F0C84" w14:textId="77777777" w:rsidR="00A2308F" w:rsidRPr="00AF636A" w:rsidRDefault="00A2308F" w:rsidP="00A2308F">
      <w:pPr>
        <w:rPr>
          <w:b/>
          <w:bCs/>
          <w:sz w:val="24"/>
          <w:szCs w:val="24"/>
        </w:rPr>
      </w:pPr>
      <w:r w:rsidRPr="00AF636A">
        <w:rPr>
          <w:b/>
          <w:bCs/>
          <w:sz w:val="24"/>
          <w:szCs w:val="24"/>
        </w:rPr>
        <w:t>3. Bidding on Items:</w:t>
      </w:r>
    </w:p>
    <w:p w14:paraId="1D5FEA50" w14:textId="77777777" w:rsidR="00A2308F" w:rsidRPr="00AF636A" w:rsidRDefault="00A2308F" w:rsidP="0083779B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AF636A">
        <w:rPr>
          <w:sz w:val="24"/>
          <w:szCs w:val="24"/>
        </w:rPr>
        <w:t>Click on the "Bid Now" tab to view all available items.</w:t>
      </w:r>
    </w:p>
    <w:p w14:paraId="03ACC80C" w14:textId="77777777" w:rsidR="00A2308F" w:rsidRPr="00AF636A" w:rsidRDefault="00A2308F" w:rsidP="0083779B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AF636A">
        <w:rPr>
          <w:sz w:val="24"/>
          <w:szCs w:val="24"/>
        </w:rPr>
        <w:t>Items will display their number, name, category, description (shortened), buy-it-now price, current bid price, and time left.</w:t>
      </w:r>
    </w:p>
    <w:p w14:paraId="168324B1" w14:textId="77777777" w:rsidR="00A2308F" w:rsidRPr="00AF636A" w:rsidRDefault="00A2308F" w:rsidP="0083779B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AF636A">
        <w:rPr>
          <w:sz w:val="24"/>
          <w:szCs w:val="24"/>
        </w:rPr>
        <w:t>If an item is active (not sold or expired), you can either "Place Bid" or "Buy It Now."</w:t>
      </w:r>
    </w:p>
    <w:p w14:paraId="402353D9" w14:textId="77777777" w:rsidR="00A2308F" w:rsidRPr="00AF636A" w:rsidRDefault="00A2308F" w:rsidP="00A2308F">
      <w:pPr>
        <w:rPr>
          <w:b/>
          <w:bCs/>
          <w:sz w:val="24"/>
          <w:szCs w:val="24"/>
        </w:rPr>
      </w:pPr>
      <w:r w:rsidRPr="00AF636A">
        <w:rPr>
          <w:b/>
          <w:bCs/>
          <w:sz w:val="24"/>
          <w:szCs w:val="24"/>
        </w:rPr>
        <w:t>Placing a Bid:</w:t>
      </w:r>
    </w:p>
    <w:p w14:paraId="2654727E" w14:textId="77777777" w:rsidR="00A2308F" w:rsidRPr="00AF636A" w:rsidRDefault="00A2308F" w:rsidP="0083779B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F636A">
        <w:rPr>
          <w:sz w:val="24"/>
          <w:szCs w:val="24"/>
        </w:rPr>
        <w:t>Click "Place Bid" to enter your bid price.</w:t>
      </w:r>
    </w:p>
    <w:p w14:paraId="10B90A44" w14:textId="77777777" w:rsidR="00A2308F" w:rsidRPr="00AF636A" w:rsidRDefault="00A2308F" w:rsidP="0083779B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F636A">
        <w:rPr>
          <w:sz w:val="24"/>
          <w:szCs w:val="24"/>
        </w:rPr>
        <w:t>If your bid is valid (higher than the current bid price), it will be recorded.</w:t>
      </w:r>
    </w:p>
    <w:p w14:paraId="25CB98EA" w14:textId="77777777" w:rsidR="00A2308F" w:rsidRPr="00AF636A" w:rsidRDefault="00A2308F" w:rsidP="0083779B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F636A">
        <w:rPr>
          <w:sz w:val="24"/>
          <w:szCs w:val="24"/>
        </w:rPr>
        <w:t>If your bid wins, you'll receive a confirmation message.</w:t>
      </w:r>
    </w:p>
    <w:p w14:paraId="0EB6040E" w14:textId="77777777" w:rsidR="00A2308F" w:rsidRPr="00AF636A" w:rsidRDefault="00A2308F" w:rsidP="00A2308F">
      <w:pPr>
        <w:rPr>
          <w:b/>
          <w:bCs/>
          <w:sz w:val="24"/>
          <w:szCs w:val="24"/>
        </w:rPr>
      </w:pPr>
      <w:r w:rsidRPr="00AF636A">
        <w:rPr>
          <w:b/>
          <w:bCs/>
          <w:sz w:val="24"/>
          <w:szCs w:val="24"/>
        </w:rPr>
        <w:t>Buying It Now:</w:t>
      </w:r>
    </w:p>
    <w:p w14:paraId="77C645A7" w14:textId="77777777" w:rsidR="00A2308F" w:rsidRPr="00AF636A" w:rsidRDefault="00A2308F" w:rsidP="0083779B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AF636A">
        <w:rPr>
          <w:sz w:val="24"/>
          <w:szCs w:val="24"/>
        </w:rPr>
        <w:t>Click "Buy It Now" to purchase the item immediately at the specified price.</w:t>
      </w:r>
    </w:p>
    <w:p w14:paraId="0C6B1D32" w14:textId="77777777" w:rsidR="00A2308F" w:rsidRDefault="00A2308F" w:rsidP="0083779B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AF636A">
        <w:rPr>
          <w:sz w:val="24"/>
          <w:szCs w:val="24"/>
        </w:rPr>
        <w:t>Upon purchase, you'll receive a confirmation message.</w:t>
      </w:r>
    </w:p>
    <w:p w14:paraId="5D3E253F" w14:textId="1BD8A03F" w:rsidR="00470B34" w:rsidRPr="00470B34" w:rsidRDefault="00470B34" w:rsidP="00470B34">
      <w:pPr>
        <w:rPr>
          <w:sz w:val="24"/>
          <w:szCs w:val="24"/>
        </w:rPr>
      </w:pPr>
      <w:r w:rsidRPr="00470B34">
        <w:rPr>
          <w:sz w:val="24"/>
          <w:szCs w:val="24"/>
        </w:rPr>
        <w:lastRenderedPageBreak/>
        <w:drawing>
          <wp:inline distT="0" distB="0" distL="0" distR="0" wp14:anchorId="60886302" wp14:editId="6B4B208F">
            <wp:extent cx="5367020" cy="8229600"/>
            <wp:effectExtent l="0" t="0" r="5080" b="0"/>
            <wp:docPr id="14777548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75487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70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BAEA8" w14:textId="77777777" w:rsidR="00A2308F" w:rsidRPr="00AF636A" w:rsidRDefault="00A2308F" w:rsidP="00A2308F">
      <w:pPr>
        <w:rPr>
          <w:b/>
          <w:bCs/>
          <w:sz w:val="24"/>
          <w:szCs w:val="24"/>
        </w:rPr>
      </w:pPr>
      <w:r w:rsidRPr="00AF636A">
        <w:rPr>
          <w:b/>
          <w:bCs/>
          <w:sz w:val="24"/>
          <w:szCs w:val="24"/>
        </w:rPr>
        <w:lastRenderedPageBreak/>
        <w:t>4. Maintenance:</w:t>
      </w:r>
    </w:p>
    <w:p w14:paraId="66780BF1" w14:textId="77777777" w:rsidR="00A2308F" w:rsidRPr="00AF636A" w:rsidRDefault="00A2308F" w:rsidP="00A2308F">
      <w:pPr>
        <w:rPr>
          <w:b/>
          <w:bCs/>
          <w:sz w:val="24"/>
          <w:szCs w:val="24"/>
        </w:rPr>
      </w:pPr>
      <w:r w:rsidRPr="00AF636A">
        <w:rPr>
          <w:b/>
          <w:bCs/>
          <w:sz w:val="24"/>
          <w:szCs w:val="24"/>
        </w:rPr>
        <w:t>Processing Auction Items:</w:t>
      </w:r>
    </w:p>
    <w:p w14:paraId="266EFD23" w14:textId="77777777" w:rsidR="00A2308F" w:rsidRPr="00AF636A" w:rsidRDefault="00A2308F" w:rsidP="0083779B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AF636A">
        <w:rPr>
          <w:sz w:val="24"/>
          <w:szCs w:val="24"/>
        </w:rPr>
        <w:t>Click "Process Auction Items" to update the status of items that have expired.</w:t>
      </w:r>
    </w:p>
    <w:p w14:paraId="0AF1E05D" w14:textId="77777777" w:rsidR="00A2308F" w:rsidRPr="00AF636A" w:rsidRDefault="00A2308F" w:rsidP="0083779B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AF636A">
        <w:rPr>
          <w:sz w:val="24"/>
          <w:szCs w:val="24"/>
        </w:rPr>
        <w:t>Items are marked as "sold" or "failed" based on bids and reserve prices.</w:t>
      </w:r>
    </w:p>
    <w:p w14:paraId="7C390F8C" w14:textId="77777777" w:rsidR="00A2308F" w:rsidRPr="00AF636A" w:rsidRDefault="00A2308F" w:rsidP="00A2308F">
      <w:pPr>
        <w:rPr>
          <w:b/>
          <w:bCs/>
          <w:sz w:val="24"/>
          <w:szCs w:val="24"/>
        </w:rPr>
      </w:pPr>
      <w:r w:rsidRPr="00AF636A">
        <w:rPr>
          <w:b/>
          <w:bCs/>
          <w:sz w:val="24"/>
          <w:szCs w:val="24"/>
        </w:rPr>
        <w:t>Generating Reports:</w:t>
      </w:r>
    </w:p>
    <w:p w14:paraId="34165DCE" w14:textId="77777777" w:rsidR="00A2308F" w:rsidRPr="00AF636A" w:rsidRDefault="00A2308F" w:rsidP="0083779B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F636A">
        <w:rPr>
          <w:sz w:val="24"/>
          <w:szCs w:val="24"/>
        </w:rPr>
        <w:t>Click "Generate Report" to view a table of sold/failed items and total revenue.</w:t>
      </w:r>
    </w:p>
    <w:p w14:paraId="591969B2" w14:textId="77777777" w:rsidR="00A2308F" w:rsidRDefault="00A2308F" w:rsidP="0083779B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AF636A">
        <w:rPr>
          <w:sz w:val="24"/>
          <w:szCs w:val="24"/>
        </w:rPr>
        <w:t>Items are removed from the system after generating the report.</w:t>
      </w:r>
    </w:p>
    <w:p w14:paraId="5107A828" w14:textId="75597EF4" w:rsidR="00470B34" w:rsidRPr="00470B34" w:rsidRDefault="00470B34" w:rsidP="00470B34">
      <w:pPr>
        <w:rPr>
          <w:sz w:val="24"/>
          <w:szCs w:val="24"/>
        </w:rPr>
      </w:pPr>
      <w:r w:rsidRPr="00470B34">
        <w:rPr>
          <w:sz w:val="24"/>
          <w:szCs w:val="24"/>
        </w:rPr>
        <w:drawing>
          <wp:inline distT="0" distB="0" distL="0" distR="0" wp14:anchorId="056846E3" wp14:editId="0F398BDB">
            <wp:extent cx="5943600" cy="2705735"/>
            <wp:effectExtent l="0" t="0" r="0" b="0"/>
            <wp:docPr id="1717953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795375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8C4E7" w14:textId="77777777" w:rsidR="00A2308F" w:rsidRPr="00AF636A" w:rsidRDefault="00A2308F" w:rsidP="00A2308F">
      <w:pPr>
        <w:rPr>
          <w:b/>
          <w:bCs/>
          <w:sz w:val="24"/>
          <w:szCs w:val="24"/>
        </w:rPr>
      </w:pPr>
      <w:r w:rsidRPr="00AF636A">
        <w:rPr>
          <w:b/>
          <w:bCs/>
          <w:sz w:val="24"/>
          <w:szCs w:val="24"/>
        </w:rPr>
        <w:t>Note:</w:t>
      </w:r>
    </w:p>
    <w:p w14:paraId="5F2EAB18" w14:textId="77777777" w:rsidR="00A2308F" w:rsidRPr="00AF636A" w:rsidRDefault="00A2308F" w:rsidP="0083779B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AF636A">
        <w:rPr>
          <w:sz w:val="24"/>
          <w:szCs w:val="24"/>
        </w:rPr>
        <w:t>ShopOnline charges 3% of the sold price for each sold item and 1% of the reserved price for each failed item.</w:t>
      </w:r>
    </w:p>
    <w:p w14:paraId="1C6691DC" w14:textId="77777777" w:rsidR="00A2308F" w:rsidRPr="00AF636A" w:rsidRDefault="00A2308F" w:rsidP="0083779B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AF636A">
        <w:rPr>
          <w:sz w:val="24"/>
          <w:szCs w:val="24"/>
        </w:rPr>
        <w:t>Ensure all actions comply with the rules and regulations specified on the platform.</w:t>
      </w:r>
    </w:p>
    <w:p w14:paraId="63305339" w14:textId="25F66C1B" w:rsidR="00A2308F" w:rsidRPr="00AF636A" w:rsidRDefault="00A2308F" w:rsidP="0083779B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AF636A">
        <w:rPr>
          <w:sz w:val="24"/>
          <w:szCs w:val="24"/>
        </w:rPr>
        <w:t>Thank you for choosing ShopOnline! Happy buying and selling!</w:t>
      </w:r>
    </w:p>
    <w:sectPr w:rsidR="00A2308F" w:rsidRPr="00AF63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171C7"/>
    <w:multiLevelType w:val="hybridMultilevel"/>
    <w:tmpl w:val="653E6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61652"/>
    <w:multiLevelType w:val="hybridMultilevel"/>
    <w:tmpl w:val="EAA09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D1EBD"/>
    <w:multiLevelType w:val="hybridMultilevel"/>
    <w:tmpl w:val="BF1AF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D0288E"/>
    <w:multiLevelType w:val="hybridMultilevel"/>
    <w:tmpl w:val="ADA87AB6"/>
    <w:lvl w:ilvl="0" w:tplc="AAE006C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04700A"/>
    <w:multiLevelType w:val="hybridMultilevel"/>
    <w:tmpl w:val="0066C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287C46"/>
    <w:multiLevelType w:val="hybridMultilevel"/>
    <w:tmpl w:val="D46E3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8246D7"/>
    <w:multiLevelType w:val="hybridMultilevel"/>
    <w:tmpl w:val="D0529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565A10"/>
    <w:multiLevelType w:val="hybridMultilevel"/>
    <w:tmpl w:val="DE7CD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3C4B8D"/>
    <w:multiLevelType w:val="hybridMultilevel"/>
    <w:tmpl w:val="4D5C4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B03446"/>
    <w:multiLevelType w:val="hybridMultilevel"/>
    <w:tmpl w:val="41BA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EA6E12"/>
    <w:multiLevelType w:val="hybridMultilevel"/>
    <w:tmpl w:val="EC7A8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FC6311"/>
    <w:multiLevelType w:val="hybridMultilevel"/>
    <w:tmpl w:val="6212E822"/>
    <w:lvl w:ilvl="0" w:tplc="AAE006C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19123316">
    <w:abstractNumId w:val="3"/>
  </w:num>
  <w:num w:numId="2" w16cid:durableId="760683103">
    <w:abstractNumId w:val="6"/>
  </w:num>
  <w:num w:numId="3" w16cid:durableId="677005983">
    <w:abstractNumId w:val="11"/>
  </w:num>
  <w:num w:numId="4" w16cid:durableId="1421219350">
    <w:abstractNumId w:val="9"/>
  </w:num>
  <w:num w:numId="5" w16cid:durableId="1054549150">
    <w:abstractNumId w:val="0"/>
  </w:num>
  <w:num w:numId="6" w16cid:durableId="1410078216">
    <w:abstractNumId w:val="7"/>
  </w:num>
  <w:num w:numId="7" w16cid:durableId="169176456">
    <w:abstractNumId w:val="4"/>
  </w:num>
  <w:num w:numId="8" w16cid:durableId="229388266">
    <w:abstractNumId w:val="8"/>
  </w:num>
  <w:num w:numId="9" w16cid:durableId="474178410">
    <w:abstractNumId w:val="2"/>
  </w:num>
  <w:num w:numId="10" w16cid:durableId="464078602">
    <w:abstractNumId w:val="1"/>
  </w:num>
  <w:num w:numId="11" w16cid:durableId="1679653308">
    <w:abstractNumId w:val="10"/>
  </w:num>
  <w:num w:numId="12" w16cid:durableId="3583118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2NrI0NzIwNjU0sjRW0lEKTi0uzszPAykwqgUAvb9qgywAAAA="/>
  </w:docVars>
  <w:rsids>
    <w:rsidRoot w:val="007B7866"/>
    <w:rsid w:val="00041DA1"/>
    <w:rsid w:val="0010641D"/>
    <w:rsid w:val="001E338F"/>
    <w:rsid w:val="00470B34"/>
    <w:rsid w:val="005127A2"/>
    <w:rsid w:val="005504BD"/>
    <w:rsid w:val="006E0C39"/>
    <w:rsid w:val="00724221"/>
    <w:rsid w:val="007B7866"/>
    <w:rsid w:val="0083779B"/>
    <w:rsid w:val="00A2308F"/>
    <w:rsid w:val="00A6544D"/>
    <w:rsid w:val="00AF636A"/>
    <w:rsid w:val="00CB4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57F02"/>
  <w15:chartTrackingRefBased/>
  <w15:docId w15:val="{D2BFE82D-6BEE-4ECE-920D-6AFFCF415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33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338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338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E338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E33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BAIR ALI</dc:creator>
  <cp:keywords/>
  <dc:description/>
  <cp:lastModifiedBy>ZUBAIR ALI</cp:lastModifiedBy>
  <cp:revision>9</cp:revision>
  <dcterms:created xsi:type="dcterms:W3CDTF">2023-10-21T03:36:00Z</dcterms:created>
  <dcterms:modified xsi:type="dcterms:W3CDTF">2023-10-21T20:03:00Z</dcterms:modified>
</cp:coreProperties>
</file>